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B46E" w14:textId="041CF20D" w:rsidR="00B649E4" w:rsidRDefault="00D55F58" w:rsidP="00D55F58">
      <w:pPr>
        <w:pStyle w:val="Heading1"/>
      </w:pPr>
      <w:r>
        <w:t>Hardware</w:t>
      </w:r>
    </w:p>
    <w:p w14:paraId="657E97B0" w14:textId="1CBEA64D" w:rsidR="001D1C1F" w:rsidRDefault="0025675F" w:rsidP="001D1C1F">
      <w:r>
        <w:t>The hardware of the robot regards itself with all the electronic components of the robot.</w:t>
      </w:r>
      <w:r w:rsidR="005F2D4D">
        <w:t xml:space="preserve"> This </w:t>
      </w:r>
      <w:r w:rsidR="00B320E6">
        <w:t xml:space="preserve">would be </w:t>
      </w:r>
      <w:r w:rsidR="00DE6E62">
        <w:t>hardware components</w:t>
      </w:r>
      <w:r w:rsidR="00186B88">
        <w:t xml:space="preserve"> such as the Jetson itself, and camera(s)</w:t>
      </w:r>
      <w:r w:rsidR="0040508F">
        <w:t xml:space="preserve">. Though also </w:t>
      </w:r>
      <w:r w:rsidR="000F2D55">
        <w:t xml:space="preserve">be </w:t>
      </w:r>
      <w:r w:rsidR="00A7425D">
        <w:t xml:space="preserve">regarding </w:t>
      </w:r>
      <w:r w:rsidR="00C93B29">
        <w:t>wiring the components</w:t>
      </w:r>
      <w:r w:rsidR="003F6D33">
        <w:t>, designing and creating any circuits needed to interface the Jetson with any components (servos, sensors</w:t>
      </w:r>
      <w:r w:rsidR="000006EF">
        <w:t>, motors)</w:t>
      </w:r>
      <w:r w:rsidR="00C609B3">
        <w:t>.</w:t>
      </w:r>
      <w:r w:rsidR="001D18F3">
        <w:t xml:space="preserve"> </w:t>
      </w:r>
      <w:r w:rsidR="0055046B">
        <w:t xml:space="preserve">This task </w:t>
      </w:r>
      <w:r w:rsidR="00176C8C">
        <w:t xml:space="preserve">will involve </w:t>
      </w:r>
      <w:r w:rsidR="008D04B7">
        <w:t>sourcing (researching and deciding on)</w:t>
      </w:r>
      <w:r w:rsidR="00544E09">
        <w:t xml:space="preserve">, </w:t>
      </w:r>
      <w:r w:rsidR="002A12D6">
        <w:t>wiring</w:t>
      </w:r>
      <w:r w:rsidR="00504015">
        <w:t>,</w:t>
      </w:r>
      <w:r w:rsidR="00BF2558">
        <w:t xml:space="preserve"> and connecting </w:t>
      </w:r>
      <w:r w:rsidR="00476797">
        <w:t>components</w:t>
      </w:r>
      <w:r w:rsidR="0037394D">
        <w:t xml:space="preserve">. The robot is </w:t>
      </w:r>
      <w:r w:rsidR="00B43C99">
        <w:t>expect</w:t>
      </w:r>
      <w:r w:rsidR="00060044">
        <w:t>ed</w:t>
      </w:r>
      <w:r w:rsidR="00B43C99">
        <w:t xml:space="preserve"> to require the following</w:t>
      </w:r>
      <w:r w:rsidR="001D18F3">
        <w:t>:</w:t>
      </w:r>
    </w:p>
    <w:p w14:paraId="109F7AEC" w14:textId="2CB61032" w:rsidR="00A94C6E" w:rsidRDefault="00053651" w:rsidP="00A94C6E">
      <w:pPr>
        <w:pStyle w:val="ListParagraph"/>
        <w:numPr>
          <w:ilvl w:val="0"/>
          <w:numId w:val="5"/>
        </w:numPr>
      </w:pPr>
      <w:r>
        <w:t>Motors</w:t>
      </w:r>
    </w:p>
    <w:p w14:paraId="6A94374E" w14:textId="23A9DA8E" w:rsidR="00A94C6E" w:rsidRDefault="00053651" w:rsidP="00A94C6E">
      <w:pPr>
        <w:pStyle w:val="ListParagraph"/>
        <w:numPr>
          <w:ilvl w:val="0"/>
          <w:numId w:val="5"/>
        </w:numPr>
      </w:pPr>
      <w:r>
        <w:t>Speed controllers</w:t>
      </w:r>
    </w:p>
    <w:p w14:paraId="46323082" w14:textId="70CF0CCB" w:rsidR="00053651" w:rsidRDefault="00053651" w:rsidP="00A94C6E">
      <w:pPr>
        <w:pStyle w:val="ListParagraph"/>
        <w:numPr>
          <w:ilvl w:val="0"/>
          <w:numId w:val="5"/>
        </w:numPr>
      </w:pPr>
      <w:r>
        <w:t>Servos</w:t>
      </w:r>
    </w:p>
    <w:p w14:paraId="522ABA50" w14:textId="2A4FEBB8" w:rsidR="00CB6A36" w:rsidRDefault="00877886" w:rsidP="00A94C6E">
      <w:pPr>
        <w:pStyle w:val="ListParagraph"/>
        <w:numPr>
          <w:ilvl w:val="0"/>
          <w:numId w:val="5"/>
        </w:numPr>
      </w:pPr>
      <w:r>
        <w:t>Camera</w:t>
      </w:r>
      <w:r w:rsidR="00C43B16">
        <w:t xml:space="preserve"> (Compatible with Jetson Nano)</w:t>
      </w:r>
    </w:p>
    <w:p w14:paraId="5712A9F7" w14:textId="64EE4278" w:rsidR="00C43B16" w:rsidRDefault="00C35544" w:rsidP="00A94C6E">
      <w:pPr>
        <w:pStyle w:val="ListParagraph"/>
        <w:numPr>
          <w:ilvl w:val="0"/>
          <w:numId w:val="5"/>
        </w:numPr>
      </w:pPr>
      <w:r>
        <w:t>Wiring</w:t>
      </w:r>
    </w:p>
    <w:p w14:paraId="2378E145" w14:textId="2C57101B" w:rsidR="00D21E66" w:rsidRPr="001D1C1F" w:rsidRDefault="00D21E66" w:rsidP="00A94C6E">
      <w:pPr>
        <w:pStyle w:val="ListParagraph"/>
        <w:numPr>
          <w:ilvl w:val="0"/>
          <w:numId w:val="5"/>
        </w:numPr>
      </w:pPr>
      <w:r>
        <w:t xml:space="preserve">Possibly </w:t>
      </w:r>
      <w:r w:rsidR="009575B8">
        <w:t>circuits</w:t>
      </w:r>
    </w:p>
    <w:p w14:paraId="717BEA67" w14:textId="35DF4017" w:rsidR="00BD64B4" w:rsidRDefault="00BD64B4" w:rsidP="003A126A">
      <w:pPr>
        <w:pStyle w:val="Heading1"/>
      </w:pPr>
      <w:r>
        <w:t>Mechanica</w:t>
      </w:r>
      <w:r w:rsidR="003A126A">
        <w:t>l</w:t>
      </w:r>
    </w:p>
    <w:p w14:paraId="50AA86E0" w14:textId="4A4B986E" w:rsidR="0085241A" w:rsidRDefault="0014129D" w:rsidP="0085241A">
      <w:r>
        <w:t xml:space="preserve">The mechanical aspect of the robot </w:t>
      </w:r>
      <w:r w:rsidR="00E02DAC">
        <w:t xml:space="preserve">is </w:t>
      </w:r>
      <w:r w:rsidR="000269F8">
        <w:t>every non-electronic</w:t>
      </w:r>
      <w:r w:rsidR="00BE48A0">
        <w:t xml:space="preserve"> physical aspect.</w:t>
      </w:r>
      <w:r w:rsidR="00CC0185">
        <w:t xml:space="preserve"> Members of this task </w:t>
      </w:r>
      <w:r w:rsidR="00491E40">
        <w:t xml:space="preserve">will be </w:t>
      </w:r>
      <w:r w:rsidR="00C96919">
        <w:t>responsible</w:t>
      </w:r>
      <w:r w:rsidR="00491E40">
        <w:t xml:space="preserve"> for designing and creating the structure of the robot</w:t>
      </w:r>
      <w:r w:rsidR="00C96919">
        <w:t>, including:</w:t>
      </w:r>
    </w:p>
    <w:p w14:paraId="5123936B" w14:textId="48151C05" w:rsidR="00C96919" w:rsidRDefault="006A3BB6" w:rsidP="006A3BB6">
      <w:pPr>
        <w:pStyle w:val="ListParagraph"/>
        <w:numPr>
          <w:ilvl w:val="0"/>
          <w:numId w:val="4"/>
        </w:numPr>
      </w:pPr>
      <w:r>
        <w:t>Wheels and tyres</w:t>
      </w:r>
    </w:p>
    <w:p w14:paraId="6CE0CEDF" w14:textId="66AFA505" w:rsidR="006A3BB6" w:rsidRDefault="006A3BB6" w:rsidP="006A3BB6">
      <w:pPr>
        <w:pStyle w:val="ListParagraph"/>
        <w:numPr>
          <w:ilvl w:val="0"/>
          <w:numId w:val="4"/>
        </w:numPr>
      </w:pPr>
      <w:r>
        <w:t>Axel</w:t>
      </w:r>
      <w:r w:rsidR="00AF3AEB">
        <w:t>s</w:t>
      </w:r>
    </w:p>
    <w:p w14:paraId="7B5A907F" w14:textId="1DC110FD" w:rsidR="002D1943" w:rsidRDefault="002D1943" w:rsidP="006A3BB6">
      <w:pPr>
        <w:pStyle w:val="ListParagraph"/>
        <w:numPr>
          <w:ilvl w:val="0"/>
          <w:numId w:val="4"/>
        </w:numPr>
      </w:pPr>
      <w:r>
        <w:t xml:space="preserve">Mounting </w:t>
      </w:r>
      <w:r w:rsidR="00C93201">
        <w:t>of</w:t>
      </w:r>
      <w:r>
        <w:t xml:space="preserve"> hardware</w:t>
      </w:r>
      <w:r w:rsidR="00060C7A">
        <w:t xml:space="preserve"> (motors, servos</w:t>
      </w:r>
      <w:r w:rsidR="00BD5355">
        <w:t xml:space="preserve">, battery, camera, </w:t>
      </w:r>
      <w:r w:rsidR="00F978BF">
        <w:t>Jetso</w:t>
      </w:r>
      <w:r w:rsidR="00013C53">
        <w:t>n)</w:t>
      </w:r>
    </w:p>
    <w:p w14:paraId="6FC25401" w14:textId="72D11933" w:rsidR="003C7E23" w:rsidRDefault="00455139" w:rsidP="006A3BB6">
      <w:pPr>
        <w:pStyle w:val="ListParagraph"/>
        <w:numPr>
          <w:ilvl w:val="0"/>
          <w:numId w:val="4"/>
        </w:numPr>
      </w:pPr>
      <w:r>
        <w:t>Mechanisms for acquiring and releasing the balls</w:t>
      </w:r>
      <w:r w:rsidR="005967DE">
        <w:t xml:space="preserve"> accurately and controlled</w:t>
      </w:r>
    </w:p>
    <w:p w14:paraId="5AC0BF20" w14:textId="429959B7" w:rsidR="00891DE8" w:rsidRDefault="00E83FCE" w:rsidP="006A3BB6">
      <w:pPr>
        <w:pStyle w:val="ListParagraph"/>
        <w:numPr>
          <w:ilvl w:val="0"/>
          <w:numId w:val="4"/>
        </w:numPr>
      </w:pPr>
      <w:r>
        <w:t>Sturdy robot base</w:t>
      </w:r>
    </w:p>
    <w:p w14:paraId="1013A7B0" w14:textId="7B5C68EA" w:rsidR="00BF1F52" w:rsidRPr="0085241A" w:rsidRDefault="00BF1F52" w:rsidP="006A3BB6">
      <w:pPr>
        <w:pStyle w:val="ListParagraph"/>
        <w:numPr>
          <w:ilvl w:val="0"/>
          <w:numId w:val="4"/>
        </w:numPr>
      </w:pPr>
      <w:r>
        <w:t>Promoting up-cycling philosophies to support the reduction of e-waste.</w:t>
      </w:r>
    </w:p>
    <w:p w14:paraId="59D3DA72" w14:textId="081260D6" w:rsidR="003A126A" w:rsidRDefault="007F04A4" w:rsidP="007F04A4">
      <w:pPr>
        <w:pStyle w:val="Heading1"/>
      </w:pPr>
      <w:r>
        <w:t>Software</w:t>
      </w:r>
    </w:p>
    <w:p w14:paraId="4419A452" w14:textId="740A1DF5" w:rsidR="001C6DF4" w:rsidRDefault="001C6DF4" w:rsidP="001C6DF4">
      <w:pPr>
        <w:pStyle w:val="Heading2"/>
      </w:pPr>
      <w:r>
        <w:t>Artificial Intelligence (Descriptive and/or Predicative)</w:t>
      </w:r>
    </w:p>
    <w:p w14:paraId="432C2D2D" w14:textId="412E436E" w:rsidR="00CE4FAD" w:rsidRDefault="0096089C" w:rsidP="00CE4FAD">
      <w:r>
        <w:t>The intelligence of the robot isn’t restricted to descriptive or predicative methods.</w:t>
      </w:r>
      <w:r w:rsidR="00281D9E">
        <w:t xml:space="preserve"> </w:t>
      </w:r>
      <w:r w:rsidR="00B71642">
        <w:t>Though the tasks that are required to be performed are clear:</w:t>
      </w:r>
    </w:p>
    <w:p w14:paraId="26DD9CB1" w14:textId="63E1CBBE" w:rsidR="00B71642" w:rsidRDefault="007035A9" w:rsidP="00286A5E">
      <w:pPr>
        <w:pStyle w:val="ListParagraph"/>
        <w:numPr>
          <w:ilvl w:val="0"/>
          <w:numId w:val="3"/>
        </w:numPr>
      </w:pPr>
      <w:r>
        <w:t>Detecting and storing zone AprilTags</w:t>
      </w:r>
    </w:p>
    <w:p w14:paraId="6852135C" w14:textId="13CF1EB6" w:rsidR="00B54A09" w:rsidRDefault="00D83735" w:rsidP="00286A5E">
      <w:pPr>
        <w:pStyle w:val="ListParagraph"/>
        <w:numPr>
          <w:ilvl w:val="0"/>
          <w:numId w:val="3"/>
        </w:numPr>
      </w:pPr>
      <w:r>
        <w:t xml:space="preserve">Detecting </w:t>
      </w:r>
      <w:r w:rsidR="00B27152">
        <w:t>tennis and ping pong ball location</w:t>
      </w:r>
      <w:r w:rsidR="00F93C1B">
        <w:t>s</w:t>
      </w:r>
    </w:p>
    <w:p w14:paraId="4F80123C" w14:textId="1A9233A3" w:rsidR="00D83735" w:rsidRDefault="00D83735" w:rsidP="00286A5E">
      <w:pPr>
        <w:pStyle w:val="ListParagraph"/>
        <w:numPr>
          <w:ilvl w:val="0"/>
          <w:numId w:val="3"/>
        </w:numPr>
        <w:rPr>
          <w:i/>
          <w:iCs/>
        </w:rPr>
      </w:pPr>
      <w:r w:rsidRPr="00D83735">
        <w:rPr>
          <w:i/>
          <w:iCs/>
        </w:rPr>
        <w:t>Possibly</w:t>
      </w:r>
      <w:r>
        <w:rPr>
          <w:i/>
          <w:iCs/>
        </w:rPr>
        <w:t xml:space="preserve">: </w:t>
      </w:r>
      <w:r w:rsidR="001A3A37">
        <w:rPr>
          <w:i/>
          <w:iCs/>
        </w:rPr>
        <w:t xml:space="preserve">Detecting </w:t>
      </w:r>
      <w:r w:rsidR="006F7642">
        <w:rPr>
          <w:i/>
          <w:iCs/>
        </w:rPr>
        <w:t>other robot locations</w:t>
      </w:r>
      <w:r w:rsidR="00C57772">
        <w:rPr>
          <w:i/>
          <w:iCs/>
        </w:rPr>
        <w:t xml:space="preserve"> and bounds</w:t>
      </w:r>
    </w:p>
    <w:p w14:paraId="75D3B6E6" w14:textId="6A4F386D" w:rsidR="004A40AB" w:rsidRPr="004A40AB" w:rsidRDefault="004A40AB" w:rsidP="004A40AB">
      <w:r>
        <w:t xml:space="preserve">This task is more theoretically challenging rather than </w:t>
      </w:r>
      <w:r w:rsidR="001D6833">
        <w:t>programmatically challenging</w:t>
      </w:r>
      <w:r w:rsidR="009C5F3D">
        <w:t xml:space="preserve">. </w:t>
      </w:r>
      <w:r w:rsidR="003A5C30">
        <w:t xml:space="preserve">It’s roots are in Visual Intelligence and Image Analysis (both </w:t>
      </w:r>
      <w:r w:rsidR="00C033DA">
        <w:t xml:space="preserve">are </w:t>
      </w:r>
      <w:r w:rsidR="003A5C30">
        <w:t>modules in year 3)</w:t>
      </w:r>
      <w:r w:rsidR="006F36D0">
        <w:t>.</w:t>
      </w:r>
      <w:r w:rsidR="008877A4">
        <w:t xml:space="preserve"> </w:t>
      </w:r>
    </w:p>
    <w:p w14:paraId="066911DC" w14:textId="518050A3" w:rsidR="00DC269C" w:rsidRDefault="00BF3731" w:rsidP="00BF3731">
      <w:pPr>
        <w:pStyle w:val="Heading2"/>
      </w:pPr>
      <w:r>
        <w:t>Robot Control</w:t>
      </w:r>
      <w:r w:rsidR="0048325E">
        <w:t xml:space="preserve"> and </w:t>
      </w:r>
      <w:r w:rsidR="00E4651A">
        <w:t>Sensing</w:t>
      </w:r>
    </w:p>
    <w:p w14:paraId="1BD3C95A" w14:textId="0FDD67C0" w:rsidR="00BE428E" w:rsidRDefault="00E4651A" w:rsidP="00E4651A">
      <w:r>
        <w:t xml:space="preserve">This task </w:t>
      </w:r>
      <w:r w:rsidR="007203EA">
        <w:t xml:space="preserve">is programming the interface between </w:t>
      </w:r>
      <w:r w:rsidR="00546C88">
        <w:t>all logic and the hardware</w:t>
      </w:r>
      <w:r w:rsidR="00413D3F">
        <w:t>.</w:t>
      </w:r>
      <w:r w:rsidR="00D84563">
        <w:t xml:space="preserve"> </w:t>
      </w:r>
      <w:r w:rsidR="00FD612E">
        <w:t>It does not handle when to perform a certain activity (</w:t>
      </w:r>
      <w:r w:rsidR="008A6AE8">
        <w:t>operation</w:t>
      </w:r>
      <w:r w:rsidR="00FD612E">
        <w:t xml:space="preserve"> framework),</w:t>
      </w:r>
      <w:r w:rsidR="008A6AE8">
        <w:t xml:space="preserve"> nor does </w:t>
      </w:r>
      <w:r w:rsidR="000E74B7">
        <w:t xml:space="preserve">it </w:t>
      </w:r>
      <w:r w:rsidR="00382318">
        <w:t>perform the logic of the robot.</w:t>
      </w:r>
      <w:r w:rsidR="00377A77">
        <w:t xml:space="preserve"> Rather, it’s the actor upon these two other aspects of the software implementation to realise the robot’s actions.</w:t>
      </w:r>
      <w:r w:rsidR="006E393B">
        <w:t xml:space="preserve"> Specifically, it’s responsible for:</w:t>
      </w:r>
    </w:p>
    <w:p w14:paraId="48EEA6AB" w14:textId="2498736E" w:rsidR="00583F8F" w:rsidRDefault="00B0582A" w:rsidP="000F3C8B">
      <w:pPr>
        <w:pStyle w:val="ListParagraph"/>
        <w:numPr>
          <w:ilvl w:val="0"/>
          <w:numId w:val="2"/>
        </w:numPr>
      </w:pPr>
      <w:r>
        <w:t>Controlling</w:t>
      </w:r>
      <w:r w:rsidR="00953065">
        <w:t xml:space="preserve"> motor speed controllers</w:t>
      </w:r>
    </w:p>
    <w:p w14:paraId="274A0B58" w14:textId="7E267661" w:rsidR="00873ABF" w:rsidRDefault="00873ABF" w:rsidP="000658B1">
      <w:pPr>
        <w:pStyle w:val="ListParagraph"/>
        <w:numPr>
          <w:ilvl w:val="0"/>
          <w:numId w:val="2"/>
        </w:numPr>
      </w:pPr>
      <w:r>
        <w:t>Calculat</w:t>
      </w:r>
      <w:r w:rsidR="00AD1F56">
        <w:t>ing</w:t>
      </w:r>
      <w:r>
        <w:t xml:space="preserve"> robot position</w:t>
      </w:r>
      <w:r w:rsidR="00AD1F56">
        <w:t xml:space="preserve"> </w:t>
      </w:r>
      <w:r w:rsidR="00E24FB0">
        <w:t>in the arena</w:t>
      </w:r>
    </w:p>
    <w:p w14:paraId="1A15BF16" w14:textId="17F0CFEC" w:rsidR="00E6215D" w:rsidRDefault="00E6215D" w:rsidP="000F3C8B">
      <w:pPr>
        <w:pStyle w:val="ListParagraph"/>
        <w:numPr>
          <w:ilvl w:val="0"/>
          <w:numId w:val="2"/>
        </w:numPr>
      </w:pPr>
      <w:r>
        <w:t>Planning the path back to base</w:t>
      </w:r>
    </w:p>
    <w:p w14:paraId="524D9659" w14:textId="56AAC734" w:rsidR="00320E81" w:rsidRDefault="00B96C0B" w:rsidP="00A10E2E">
      <w:pPr>
        <w:pStyle w:val="ListParagraph"/>
        <w:numPr>
          <w:ilvl w:val="0"/>
          <w:numId w:val="2"/>
        </w:numPr>
      </w:pPr>
      <w:r>
        <w:t>Aligning</w:t>
      </w:r>
      <w:r w:rsidR="00244C4B">
        <w:t xml:space="preserve"> </w:t>
      </w:r>
      <w:r w:rsidR="00A93544">
        <w:t xml:space="preserve">the </w:t>
      </w:r>
      <w:r w:rsidR="00244C4B">
        <w:t xml:space="preserve">robot </w:t>
      </w:r>
      <w:r w:rsidR="00CE6CD2">
        <w:t xml:space="preserve">with </w:t>
      </w:r>
      <w:r w:rsidR="00A93544">
        <w:t>the two drop zones</w:t>
      </w:r>
    </w:p>
    <w:p w14:paraId="70A8F918" w14:textId="1E2A9B95" w:rsidR="00714E20" w:rsidRDefault="00714E20" w:rsidP="00A10E2E">
      <w:pPr>
        <w:pStyle w:val="ListParagraph"/>
        <w:numPr>
          <w:ilvl w:val="0"/>
          <w:numId w:val="2"/>
        </w:numPr>
      </w:pPr>
      <w:r>
        <w:lastRenderedPageBreak/>
        <w:t>Manovering the robot around the arena towards balls</w:t>
      </w:r>
    </w:p>
    <w:p w14:paraId="639F77CC" w14:textId="22AA6B90" w:rsidR="00714E20" w:rsidRDefault="00C23276" w:rsidP="00A10E2E">
      <w:pPr>
        <w:pStyle w:val="ListParagraph"/>
        <w:numPr>
          <w:ilvl w:val="0"/>
          <w:numId w:val="2"/>
        </w:numPr>
      </w:pPr>
      <w:r>
        <w:t>Acquiring balls</w:t>
      </w:r>
    </w:p>
    <w:p w14:paraId="7EED48CD" w14:textId="0C6B4FE5" w:rsidR="00F8608C" w:rsidRDefault="00F8608C" w:rsidP="00A10E2E">
      <w:pPr>
        <w:pStyle w:val="ListParagraph"/>
        <w:numPr>
          <w:ilvl w:val="0"/>
          <w:numId w:val="2"/>
        </w:numPr>
      </w:pPr>
      <w:r>
        <w:t>Dropping off balls into their zone</w:t>
      </w:r>
      <w:r w:rsidR="005C3BC7">
        <w:t>s</w:t>
      </w:r>
    </w:p>
    <w:p w14:paraId="0BE4B918" w14:textId="29A24063" w:rsidR="001B18B5" w:rsidRDefault="001B18B5" w:rsidP="00A10E2E">
      <w:pPr>
        <w:pStyle w:val="ListParagraph"/>
        <w:numPr>
          <w:ilvl w:val="0"/>
          <w:numId w:val="2"/>
        </w:numPr>
      </w:pPr>
      <w:r>
        <w:rPr>
          <w:i/>
          <w:iCs/>
        </w:rPr>
        <w:t xml:space="preserve">Possibly: Avoiding </w:t>
      </w:r>
      <w:r w:rsidR="00585F0B">
        <w:rPr>
          <w:i/>
          <w:iCs/>
        </w:rPr>
        <w:t>other robots</w:t>
      </w:r>
    </w:p>
    <w:p w14:paraId="6DFA771F" w14:textId="45A49E81" w:rsidR="00F41496" w:rsidRDefault="00FD612E" w:rsidP="007E68CF">
      <w:pPr>
        <w:pStyle w:val="Heading2"/>
      </w:pPr>
      <w:r>
        <w:t>Operation</w:t>
      </w:r>
      <w:r w:rsidR="00314029">
        <w:t xml:space="preserve"> Framework</w:t>
      </w:r>
    </w:p>
    <w:p w14:paraId="755A4957" w14:textId="2F4721E2" w:rsidR="00EB616A" w:rsidRDefault="00EB616A" w:rsidP="00EB616A">
      <w:r>
        <w:t xml:space="preserve">For lack of a better name, </w:t>
      </w:r>
      <w:r w:rsidR="00FD612E">
        <w:t>Operation</w:t>
      </w:r>
      <w:r w:rsidR="00FD612E">
        <w:t xml:space="preserve"> </w:t>
      </w:r>
      <w:r>
        <w:t xml:space="preserve">Framework refers </w:t>
      </w:r>
      <w:r w:rsidR="002566C0">
        <w:t xml:space="preserve">to the robot’s approach to </w:t>
      </w:r>
      <w:r w:rsidR="000C765C">
        <w:t>a match.</w:t>
      </w:r>
      <w:r w:rsidR="005F36AD">
        <w:t xml:space="preserve"> This task </w:t>
      </w:r>
      <w:r w:rsidR="00870BA5">
        <w:t>will tentatively involve</w:t>
      </w:r>
      <w:r w:rsidR="00AE1169">
        <w:t>s</w:t>
      </w:r>
      <w:r w:rsidR="00870BA5">
        <w:t>:</w:t>
      </w:r>
    </w:p>
    <w:p w14:paraId="7F85ECB5" w14:textId="35F40210" w:rsidR="00870BA5" w:rsidRDefault="006E719B" w:rsidP="00C525CE">
      <w:pPr>
        <w:pStyle w:val="ListParagraph"/>
        <w:numPr>
          <w:ilvl w:val="0"/>
          <w:numId w:val="1"/>
        </w:numPr>
      </w:pPr>
      <w:r>
        <w:t xml:space="preserve">Design strategies </w:t>
      </w:r>
      <w:r w:rsidR="00B979EA">
        <w:t xml:space="preserve">the </w:t>
      </w:r>
      <w:r>
        <w:t xml:space="preserve">can </w:t>
      </w:r>
      <w:r w:rsidR="00B979EA">
        <w:t>robot take</w:t>
      </w:r>
      <w:r>
        <w:t xml:space="preserve"> </w:t>
      </w:r>
      <w:r w:rsidR="00710B00">
        <w:t>in a match</w:t>
      </w:r>
    </w:p>
    <w:p w14:paraId="3A1D67F9" w14:textId="20B6B88F" w:rsidR="003B39BB" w:rsidRDefault="0026581F" w:rsidP="00C525CE">
      <w:pPr>
        <w:pStyle w:val="ListParagraph"/>
        <w:numPr>
          <w:ilvl w:val="0"/>
          <w:numId w:val="1"/>
        </w:numPr>
      </w:pPr>
      <w:r>
        <w:t xml:space="preserve">Implementing these strategies programmatically </w:t>
      </w:r>
      <w:r w:rsidR="00FB23BF">
        <w:t>for the robot to execute while in a match</w:t>
      </w:r>
    </w:p>
    <w:p w14:paraId="7F63C601" w14:textId="5D563AD7" w:rsidR="00625E5E" w:rsidRDefault="007719D1" w:rsidP="00434634">
      <w:pPr>
        <w:pStyle w:val="ListParagraph"/>
        <w:numPr>
          <w:ilvl w:val="0"/>
          <w:numId w:val="1"/>
        </w:numPr>
      </w:pPr>
      <w:r>
        <w:t xml:space="preserve">Accounting for </w:t>
      </w:r>
      <w:r w:rsidR="00096FCF">
        <w:t>certain stimuli.</w:t>
      </w:r>
    </w:p>
    <w:p w14:paraId="501C20DF" w14:textId="2C0F8E31" w:rsidR="00EA611A" w:rsidRDefault="00EA611A" w:rsidP="00434634">
      <w:pPr>
        <w:pStyle w:val="ListParagraph"/>
        <w:numPr>
          <w:ilvl w:val="0"/>
          <w:numId w:val="1"/>
        </w:numPr>
      </w:pPr>
      <w:r>
        <w:t>Some areas of research may include:</w:t>
      </w:r>
    </w:p>
    <w:p w14:paraId="6BCEBE59" w14:textId="5E582769" w:rsidR="00EA611A" w:rsidRDefault="0068203D" w:rsidP="00EA611A">
      <w:pPr>
        <w:pStyle w:val="ListParagraph"/>
        <w:numPr>
          <w:ilvl w:val="1"/>
          <w:numId w:val="1"/>
        </w:numPr>
      </w:pPr>
      <w:r>
        <w:t xml:space="preserve">State </w:t>
      </w:r>
      <w:r w:rsidR="00970ACE">
        <w:t>machines</w:t>
      </w:r>
    </w:p>
    <w:p w14:paraId="0BFAA19D" w14:textId="5E97E53F" w:rsidR="0068203D" w:rsidRPr="00EB616A" w:rsidRDefault="0068203D" w:rsidP="00EA611A">
      <w:pPr>
        <w:pStyle w:val="ListParagraph"/>
        <w:numPr>
          <w:ilvl w:val="1"/>
          <w:numId w:val="1"/>
        </w:numPr>
      </w:pPr>
      <w:r>
        <w:t>Expert (rule-based) systems</w:t>
      </w:r>
    </w:p>
    <w:sectPr w:rsidR="0068203D" w:rsidRPr="00EB61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132DF"/>
    <w:multiLevelType w:val="hybridMultilevel"/>
    <w:tmpl w:val="ABDCA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975A6"/>
    <w:multiLevelType w:val="hybridMultilevel"/>
    <w:tmpl w:val="77662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33509"/>
    <w:multiLevelType w:val="hybridMultilevel"/>
    <w:tmpl w:val="A342A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7727E"/>
    <w:multiLevelType w:val="hybridMultilevel"/>
    <w:tmpl w:val="590EF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A6F83"/>
    <w:multiLevelType w:val="hybridMultilevel"/>
    <w:tmpl w:val="AB30E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TQBMgzNDQ1MzJR0lIJTi4sz8/NACgxrAUHEyYgsAAAA"/>
  </w:docVars>
  <w:rsids>
    <w:rsidRoot w:val="00B3237E"/>
    <w:rsid w:val="000006EF"/>
    <w:rsid w:val="000035DC"/>
    <w:rsid w:val="00003802"/>
    <w:rsid w:val="00013C53"/>
    <w:rsid w:val="000269F8"/>
    <w:rsid w:val="0003713F"/>
    <w:rsid w:val="000445DE"/>
    <w:rsid w:val="00051326"/>
    <w:rsid w:val="00053651"/>
    <w:rsid w:val="00060044"/>
    <w:rsid w:val="00060C7A"/>
    <w:rsid w:val="000658B1"/>
    <w:rsid w:val="00070CC2"/>
    <w:rsid w:val="00096FCF"/>
    <w:rsid w:val="000C765C"/>
    <w:rsid w:val="000D5882"/>
    <w:rsid w:val="000E74B7"/>
    <w:rsid w:val="000F2D55"/>
    <w:rsid w:val="000F3C8B"/>
    <w:rsid w:val="000F3FBD"/>
    <w:rsid w:val="001238D1"/>
    <w:rsid w:val="0014129D"/>
    <w:rsid w:val="00151DA6"/>
    <w:rsid w:val="00155585"/>
    <w:rsid w:val="00176C8C"/>
    <w:rsid w:val="00184CBE"/>
    <w:rsid w:val="00186B88"/>
    <w:rsid w:val="001937A7"/>
    <w:rsid w:val="001A3A37"/>
    <w:rsid w:val="001B18B5"/>
    <w:rsid w:val="001C6DF4"/>
    <w:rsid w:val="001D18F3"/>
    <w:rsid w:val="001D1C1F"/>
    <w:rsid w:val="001D6833"/>
    <w:rsid w:val="001E5828"/>
    <w:rsid w:val="001E7F99"/>
    <w:rsid w:val="00222F68"/>
    <w:rsid w:val="00244C4B"/>
    <w:rsid w:val="00245A03"/>
    <w:rsid w:val="00252A1A"/>
    <w:rsid w:val="002566C0"/>
    <w:rsid w:val="0025675F"/>
    <w:rsid w:val="0026581F"/>
    <w:rsid w:val="00281D9E"/>
    <w:rsid w:val="00286A5E"/>
    <w:rsid w:val="0029147D"/>
    <w:rsid w:val="002925CF"/>
    <w:rsid w:val="002A12D6"/>
    <w:rsid w:val="002D1943"/>
    <w:rsid w:val="00314029"/>
    <w:rsid w:val="00320E81"/>
    <w:rsid w:val="0037394D"/>
    <w:rsid w:val="00375B68"/>
    <w:rsid w:val="00377A77"/>
    <w:rsid w:val="00380C9D"/>
    <w:rsid w:val="00382318"/>
    <w:rsid w:val="00397E58"/>
    <w:rsid w:val="003A126A"/>
    <w:rsid w:val="003A5C30"/>
    <w:rsid w:val="003B39BB"/>
    <w:rsid w:val="003C7E23"/>
    <w:rsid w:val="003F6D33"/>
    <w:rsid w:val="0040508F"/>
    <w:rsid w:val="00413D3F"/>
    <w:rsid w:val="00434634"/>
    <w:rsid w:val="00455139"/>
    <w:rsid w:val="00466E7C"/>
    <w:rsid w:val="00476797"/>
    <w:rsid w:val="0048325E"/>
    <w:rsid w:val="00491E40"/>
    <w:rsid w:val="004A40AB"/>
    <w:rsid w:val="004D3AE9"/>
    <w:rsid w:val="004F5943"/>
    <w:rsid w:val="00504015"/>
    <w:rsid w:val="00544E09"/>
    <w:rsid w:val="00546C88"/>
    <w:rsid w:val="0055046B"/>
    <w:rsid w:val="00583F8F"/>
    <w:rsid w:val="00585F0B"/>
    <w:rsid w:val="0059034B"/>
    <w:rsid w:val="005967DE"/>
    <w:rsid w:val="005C327C"/>
    <w:rsid w:val="005C3BC7"/>
    <w:rsid w:val="005C3EDA"/>
    <w:rsid w:val="005F2D4D"/>
    <w:rsid w:val="005F36AD"/>
    <w:rsid w:val="00611CB4"/>
    <w:rsid w:val="00625E5E"/>
    <w:rsid w:val="006344AB"/>
    <w:rsid w:val="00663A00"/>
    <w:rsid w:val="0068203D"/>
    <w:rsid w:val="006A3BB6"/>
    <w:rsid w:val="006E393B"/>
    <w:rsid w:val="006E51D9"/>
    <w:rsid w:val="006E719B"/>
    <w:rsid w:val="006F1E07"/>
    <w:rsid w:val="006F36D0"/>
    <w:rsid w:val="006F7642"/>
    <w:rsid w:val="007035A9"/>
    <w:rsid w:val="00710B00"/>
    <w:rsid w:val="00714E20"/>
    <w:rsid w:val="007203EA"/>
    <w:rsid w:val="007719D1"/>
    <w:rsid w:val="007E5AF4"/>
    <w:rsid w:val="007E68CF"/>
    <w:rsid w:val="007F04A4"/>
    <w:rsid w:val="0085241A"/>
    <w:rsid w:val="00863D93"/>
    <w:rsid w:val="00870BA5"/>
    <w:rsid w:val="00873ABF"/>
    <w:rsid w:val="00877886"/>
    <w:rsid w:val="008877A4"/>
    <w:rsid w:val="00891DE8"/>
    <w:rsid w:val="00893367"/>
    <w:rsid w:val="00894B55"/>
    <w:rsid w:val="008A6AE8"/>
    <w:rsid w:val="008D04B7"/>
    <w:rsid w:val="008F5857"/>
    <w:rsid w:val="00953065"/>
    <w:rsid w:val="009575B8"/>
    <w:rsid w:val="0096089C"/>
    <w:rsid w:val="00970ACE"/>
    <w:rsid w:val="0097351B"/>
    <w:rsid w:val="00977CBD"/>
    <w:rsid w:val="009C5F3D"/>
    <w:rsid w:val="009C6624"/>
    <w:rsid w:val="009F424E"/>
    <w:rsid w:val="00A018D7"/>
    <w:rsid w:val="00A10E2E"/>
    <w:rsid w:val="00A65DE7"/>
    <w:rsid w:val="00A7425D"/>
    <w:rsid w:val="00A93544"/>
    <w:rsid w:val="00A94C6E"/>
    <w:rsid w:val="00A97AB0"/>
    <w:rsid w:val="00AD0DE3"/>
    <w:rsid w:val="00AD1F56"/>
    <w:rsid w:val="00AE1169"/>
    <w:rsid w:val="00AF3AEB"/>
    <w:rsid w:val="00AF7808"/>
    <w:rsid w:val="00B0582A"/>
    <w:rsid w:val="00B05A46"/>
    <w:rsid w:val="00B27152"/>
    <w:rsid w:val="00B320E6"/>
    <w:rsid w:val="00B3237E"/>
    <w:rsid w:val="00B43C99"/>
    <w:rsid w:val="00B52A6A"/>
    <w:rsid w:val="00B54A09"/>
    <w:rsid w:val="00B649E4"/>
    <w:rsid w:val="00B71642"/>
    <w:rsid w:val="00B96C0B"/>
    <w:rsid w:val="00B979EA"/>
    <w:rsid w:val="00BA6FDE"/>
    <w:rsid w:val="00BD3398"/>
    <w:rsid w:val="00BD5355"/>
    <w:rsid w:val="00BD64B4"/>
    <w:rsid w:val="00BE428E"/>
    <w:rsid w:val="00BE48A0"/>
    <w:rsid w:val="00BF1F52"/>
    <w:rsid w:val="00BF2558"/>
    <w:rsid w:val="00BF3731"/>
    <w:rsid w:val="00C033DA"/>
    <w:rsid w:val="00C211D4"/>
    <w:rsid w:val="00C23276"/>
    <w:rsid w:val="00C35544"/>
    <w:rsid w:val="00C43B16"/>
    <w:rsid w:val="00C525CE"/>
    <w:rsid w:val="00C57772"/>
    <w:rsid w:val="00C609B3"/>
    <w:rsid w:val="00C75297"/>
    <w:rsid w:val="00C93201"/>
    <w:rsid w:val="00C93B29"/>
    <w:rsid w:val="00C96919"/>
    <w:rsid w:val="00CB6A36"/>
    <w:rsid w:val="00CC0185"/>
    <w:rsid w:val="00CE4AD6"/>
    <w:rsid w:val="00CE4FAD"/>
    <w:rsid w:val="00CE6CD2"/>
    <w:rsid w:val="00CF4E72"/>
    <w:rsid w:val="00D21E66"/>
    <w:rsid w:val="00D3765E"/>
    <w:rsid w:val="00D55F58"/>
    <w:rsid w:val="00D83735"/>
    <w:rsid w:val="00D84563"/>
    <w:rsid w:val="00DA46CE"/>
    <w:rsid w:val="00DC269C"/>
    <w:rsid w:val="00DE6E62"/>
    <w:rsid w:val="00E02DAC"/>
    <w:rsid w:val="00E206C4"/>
    <w:rsid w:val="00E24FB0"/>
    <w:rsid w:val="00E4651A"/>
    <w:rsid w:val="00E6215D"/>
    <w:rsid w:val="00E83FCE"/>
    <w:rsid w:val="00EA611A"/>
    <w:rsid w:val="00EB616A"/>
    <w:rsid w:val="00EE7817"/>
    <w:rsid w:val="00F41496"/>
    <w:rsid w:val="00F60918"/>
    <w:rsid w:val="00F845B4"/>
    <w:rsid w:val="00F8608C"/>
    <w:rsid w:val="00F93C1B"/>
    <w:rsid w:val="00F978BF"/>
    <w:rsid w:val="00FB23BF"/>
    <w:rsid w:val="00FC4956"/>
    <w:rsid w:val="00FC496C"/>
    <w:rsid w:val="00FD612E"/>
    <w:rsid w:val="00FD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4605"/>
  <w15:chartTrackingRefBased/>
  <w15:docId w15:val="{FEA8E62A-3A14-4E8B-BAED-0EF36D66D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5F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D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58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55F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D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525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Mayo</dc:creator>
  <cp:keywords/>
  <dc:description/>
  <cp:lastModifiedBy>Zack Mayo</cp:lastModifiedBy>
  <cp:revision>249</cp:revision>
  <dcterms:created xsi:type="dcterms:W3CDTF">2021-12-08T15:03:00Z</dcterms:created>
  <dcterms:modified xsi:type="dcterms:W3CDTF">2021-12-08T16:25:00Z</dcterms:modified>
</cp:coreProperties>
</file>